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273458" w14:textId="77777777" w:rsidR="00B51A1E" w:rsidRPr="000E2A78" w:rsidRDefault="00B51A1E" w:rsidP="00B51A1E">
      <w:pPr>
        <w:jc w:val="center"/>
      </w:pPr>
      <w:r w:rsidRPr="000E2A78">
        <w:rPr>
          <w:noProof/>
        </w:rPr>
        <w:drawing>
          <wp:inline distT="0" distB="0" distL="0" distR="0" wp14:anchorId="1B3336F0" wp14:editId="16CF496A">
            <wp:extent cx="686359" cy="659081"/>
            <wp:effectExtent l="0" t="0" r="0" b="8255"/>
            <wp:docPr id="20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" name="Picture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801" cy="673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14:paraId="310FE425" w14:textId="77777777" w:rsidR="00B51A1E" w:rsidRPr="001848D6" w:rsidRDefault="00B51A1E" w:rsidP="00B51A1E">
      <w:pPr>
        <w:jc w:val="center"/>
        <w:rPr>
          <w:rFonts w:ascii="Times New Roman" w:hAnsi="Times New Roman" w:cs="Times New Roman"/>
          <w:sz w:val="24"/>
          <w:szCs w:val="24"/>
        </w:rPr>
      </w:pPr>
      <w:r w:rsidRPr="001848D6">
        <w:rPr>
          <w:rFonts w:ascii="Times New Roman" w:hAnsi="Times New Roman" w:cs="Times New Roman"/>
          <w:sz w:val="24"/>
          <w:szCs w:val="24"/>
        </w:rPr>
        <w:t xml:space="preserve">UNIVERSITY MINI-GRANT, SUMMER STIPEND COMMITTEE (UMGSSC) </w:t>
      </w:r>
    </w:p>
    <w:p w14:paraId="49B0208E" w14:textId="5B70794C" w:rsidR="00BB5F21" w:rsidRPr="001848D6" w:rsidRDefault="00B51A1E" w:rsidP="00B51A1E">
      <w:pPr>
        <w:jc w:val="center"/>
        <w:rPr>
          <w:rFonts w:ascii="Times New Roman" w:hAnsi="Times New Roman" w:cs="Times New Roman"/>
          <w:sz w:val="24"/>
          <w:szCs w:val="24"/>
        </w:rPr>
      </w:pPr>
      <w:r w:rsidRPr="001848D6">
        <w:rPr>
          <w:rFonts w:ascii="Times New Roman" w:hAnsi="Times New Roman" w:cs="Times New Roman"/>
          <w:sz w:val="24"/>
          <w:szCs w:val="24"/>
        </w:rPr>
        <w:t xml:space="preserve">Meeting </w:t>
      </w:r>
      <w:r w:rsidR="001848D6" w:rsidRPr="001848D6">
        <w:rPr>
          <w:rFonts w:ascii="Times New Roman" w:hAnsi="Times New Roman" w:cs="Times New Roman"/>
          <w:sz w:val="24"/>
          <w:szCs w:val="24"/>
        </w:rPr>
        <w:t>Agenda</w:t>
      </w:r>
    </w:p>
    <w:p w14:paraId="04DDBB82" w14:textId="4A8D4017" w:rsidR="00B51A1E" w:rsidRPr="001848D6" w:rsidRDefault="001848D6" w:rsidP="001848D6">
      <w:pPr>
        <w:jc w:val="center"/>
        <w:rPr>
          <w:rFonts w:ascii="Times New Roman" w:hAnsi="Times New Roman" w:cs="Times New Roman"/>
          <w:sz w:val="24"/>
          <w:szCs w:val="24"/>
        </w:rPr>
      </w:pPr>
      <w:r w:rsidRPr="001848D6">
        <w:rPr>
          <w:rFonts w:ascii="Times New Roman" w:hAnsi="Times New Roman" w:cs="Times New Roman"/>
          <w:sz w:val="24"/>
          <w:szCs w:val="24"/>
        </w:rPr>
        <w:t xml:space="preserve">Thursday </w:t>
      </w:r>
      <w:r w:rsidR="009E7351" w:rsidRPr="001848D6">
        <w:rPr>
          <w:rFonts w:ascii="Times New Roman" w:hAnsi="Times New Roman" w:cs="Times New Roman"/>
          <w:sz w:val="24"/>
          <w:szCs w:val="24"/>
        </w:rPr>
        <w:t>November 30</w:t>
      </w:r>
      <w:r w:rsidR="00B51A1E" w:rsidRPr="001848D6">
        <w:rPr>
          <w:rFonts w:ascii="Times New Roman" w:hAnsi="Times New Roman" w:cs="Times New Roman"/>
          <w:sz w:val="24"/>
          <w:szCs w:val="24"/>
        </w:rPr>
        <w:t>, 2017</w:t>
      </w:r>
    </w:p>
    <w:p w14:paraId="27E0841B" w14:textId="0E53872A" w:rsidR="001848D6" w:rsidRPr="001848D6" w:rsidRDefault="001848D6" w:rsidP="001848D6">
      <w:pPr>
        <w:jc w:val="center"/>
        <w:rPr>
          <w:rFonts w:ascii="Times New Roman" w:hAnsi="Times New Roman" w:cs="Times New Roman"/>
          <w:sz w:val="24"/>
          <w:szCs w:val="24"/>
        </w:rPr>
      </w:pPr>
      <w:r w:rsidRPr="001848D6">
        <w:rPr>
          <w:rFonts w:ascii="Times New Roman" w:hAnsi="Times New Roman" w:cs="Times New Roman"/>
          <w:sz w:val="24"/>
          <w:szCs w:val="24"/>
        </w:rPr>
        <w:t>3 PM – 4 PM</w:t>
      </w:r>
    </w:p>
    <w:p w14:paraId="496F2E7C" w14:textId="3575028B" w:rsidR="00B51A1E" w:rsidRPr="001848D6" w:rsidRDefault="009A0351" w:rsidP="001848D6">
      <w:pPr>
        <w:jc w:val="center"/>
        <w:rPr>
          <w:rFonts w:ascii="Times New Roman" w:hAnsi="Times New Roman" w:cs="Times New Roman"/>
          <w:sz w:val="24"/>
          <w:szCs w:val="24"/>
        </w:rPr>
      </w:pPr>
      <w:r w:rsidRPr="001848D6">
        <w:rPr>
          <w:rFonts w:ascii="Times New Roman" w:hAnsi="Times New Roman" w:cs="Times New Roman"/>
          <w:sz w:val="24"/>
          <w:szCs w:val="24"/>
        </w:rPr>
        <w:t>FO-5, ORSP Conference Room #116.</w:t>
      </w:r>
    </w:p>
    <w:p w14:paraId="30DD2FB0" w14:textId="68E22EB9" w:rsidR="002D7349" w:rsidRPr="001848D6" w:rsidRDefault="002D7349" w:rsidP="001848D6">
      <w:pPr>
        <w:pStyle w:val="ListParagraph"/>
        <w:numPr>
          <w:ilvl w:val="0"/>
          <w:numId w:val="6"/>
        </w:numPr>
        <w:spacing w:line="360" w:lineRule="auto"/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ll to </w:t>
      </w:r>
      <w:r w:rsidR="001848D6"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>rder</w:t>
      </w:r>
    </w:p>
    <w:p w14:paraId="1036370B" w14:textId="6FEE3B28" w:rsidR="00187F43" w:rsidRPr="001848D6" w:rsidRDefault="00187F43" w:rsidP="001848D6">
      <w:pPr>
        <w:pStyle w:val="ListParagraph"/>
        <w:numPr>
          <w:ilvl w:val="0"/>
          <w:numId w:val="6"/>
        </w:numPr>
        <w:spacing w:line="360" w:lineRule="auto"/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lection of the UMGSSC </w:t>
      </w:r>
      <w:r w:rsidR="001848D6"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mmittee </w:t>
      </w:r>
      <w:r w:rsidR="001848D6"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>v</w:t>
      </w:r>
      <w:r w:rsidR="008459BE"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>ice-</w:t>
      </w:r>
      <w:r w:rsidR="001848D6"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1770A6"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ir  </w:t>
      </w:r>
    </w:p>
    <w:p w14:paraId="1EAE3BD7" w14:textId="3F65A295" w:rsidR="008459BE" w:rsidRPr="001848D6" w:rsidRDefault="008459BE" w:rsidP="001848D6">
      <w:pPr>
        <w:pStyle w:val="ListParagraph"/>
        <w:numPr>
          <w:ilvl w:val="0"/>
          <w:numId w:val="6"/>
        </w:numPr>
        <w:spacing w:line="360" w:lineRule="auto"/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pdate the UMGSSC </w:t>
      </w:r>
      <w:r w:rsidR="001848D6"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mmittee </w:t>
      </w:r>
      <w:r w:rsidR="001848D6"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mbership </w:t>
      </w:r>
      <w:r w:rsidR="001848D6"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1848D6">
        <w:rPr>
          <w:rFonts w:ascii="Times New Roman" w:hAnsi="Times New Roman" w:cs="Times New Roman"/>
          <w:color w:val="000000" w:themeColor="text1"/>
          <w:sz w:val="24"/>
          <w:szCs w:val="24"/>
        </w:rPr>
        <w:t>oster</w:t>
      </w:r>
    </w:p>
    <w:p w14:paraId="5079EA35" w14:textId="5D414470" w:rsidR="001770A6" w:rsidRPr="001848D6" w:rsidRDefault="001770A6" w:rsidP="001848D6">
      <w:pPr>
        <w:pStyle w:val="ListParagraph"/>
        <w:numPr>
          <w:ilvl w:val="0"/>
          <w:numId w:val="6"/>
        </w:numPr>
        <w:spacing w:line="360" w:lineRule="auto"/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>Update on fund</w:t>
      </w:r>
      <w:r w:rsidR="001848D6">
        <w:rPr>
          <w:rFonts w:ascii="Times New Roman" w:hAnsi="Times New Roman" w:cs="Times New Roman"/>
          <w:color w:val="000000" w:themeColor="text1"/>
          <w:sz w:val="24"/>
          <w:szCs w:val="24"/>
        </w:rPr>
        <w:t>ing situation and review status</w:t>
      </w:r>
    </w:p>
    <w:p w14:paraId="035388E0" w14:textId="7EB3C717" w:rsidR="001770A6" w:rsidRPr="001848D6" w:rsidRDefault="001848D6" w:rsidP="001848D6">
      <w:pPr>
        <w:pStyle w:val="ListParagraph"/>
        <w:numPr>
          <w:ilvl w:val="0"/>
          <w:numId w:val="6"/>
        </w:numPr>
        <w:spacing w:line="360" w:lineRule="auto"/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>Mini-grant and summer stipend</w:t>
      </w:r>
      <w:r w:rsidR="001770A6"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1770A6"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view </w:t>
      </w:r>
      <w:r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1770A6"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>rocess</w:t>
      </w:r>
      <w:r w:rsidR="00187F43"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amp; </w:t>
      </w:r>
      <w:r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imelines</w:t>
      </w:r>
    </w:p>
    <w:p w14:paraId="2A8DE07C" w14:textId="5F6C0793" w:rsidR="001848D6" w:rsidRPr="001848D6" w:rsidRDefault="001848D6" w:rsidP="001848D6">
      <w:pPr>
        <w:pStyle w:val="ListParagraph"/>
        <w:numPr>
          <w:ilvl w:val="0"/>
          <w:numId w:val="6"/>
        </w:numPr>
        <w:spacing w:line="360" w:lineRule="auto"/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>Adjournment</w:t>
      </w:r>
      <w:bookmarkStart w:id="0" w:name="_GoBack"/>
      <w:bookmarkEnd w:id="0"/>
    </w:p>
    <w:p w14:paraId="36B6ADFA" w14:textId="77777777" w:rsidR="00187F43" w:rsidRPr="001848D6" w:rsidRDefault="00187F43" w:rsidP="001848D6">
      <w:pPr>
        <w:spacing w:after="0" w:line="360" w:lineRule="auto"/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187F43" w:rsidRPr="001848D6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7C63AB" w14:textId="77777777" w:rsidR="00D032C9" w:rsidRDefault="00D032C9" w:rsidP="002D7349">
      <w:pPr>
        <w:spacing w:after="0" w:line="240" w:lineRule="auto"/>
      </w:pPr>
      <w:r>
        <w:separator/>
      </w:r>
    </w:p>
  </w:endnote>
  <w:endnote w:type="continuationSeparator" w:id="0">
    <w:p w14:paraId="00565EEE" w14:textId="77777777" w:rsidR="00D032C9" w:rsidRDefault="00D032C9" w:rsidP="002D73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Times New Roman Uni"/>
    <w:charset w:val="86"/>
    <w:family w:val="auto"/>
    <w:pitch w:val="variable"/>
    <w:sig w:usb0="00000000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DengXian Light">
    <w:altName w:val="Times New Roman Uni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5318393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C25FF19" w14:textId="77777777" w:rsidR="006E036E" w:rsidRDefault="006E036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848D6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8B814CE" w14:textId="77777777" w:rsidR="006E036E" w:rsidRDefault="006E036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8C7C92" w14:textId="77777777" w:rsidR="00D032C9" w:rsidRDefault="00D032C9" w:rsidP="002D7349">
      <w:pPr>
        <w:spacing w:after="0" w:line="240" w:lineRule="auto"/>
      </w:pPr>
      <w:r>
        <w:separator/>
      </w:r>
    </w:p>
  </w:footnote>
  <w:footnote w:type="continuationSeparator" w:id="0">
    <w:p w14:paraId="39215661" w14:textId="77777777" w:rsidR="00D032C9" w:rsidRDefault="00D032C9" w:rsidP="002D73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DDBC70" w14:textId="2A694D4D" w:rsidR="002D7349" w:rsidRDefault="00D032C9">
    <w:pPr>
      <w:pStyle w:val="Header"/>
    </w:pPr>
    <w:sdt>
      <w:sdtPr>
        <w:rPr>
          <w:caps/>
          <w:color w:val="5B9BD5" w:themeColor="accent1"/>
          <w:sz w:val="20"/>
          <w:szCs w:val="20"/>
        </w:rPr>
        <w:alias w:val="Title"/>
        <w:tag w:val=""/>
        <w:id w:val="-1479684507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848D6">
          <w:rPr>
            <w:caps/>
            <w:color w:val="5B9BD5" w:themeColor="accent1"/>
            <w:sz w:val="20"/>
            <w:szCs w:val="20"/>
          </w:rPr>
          <w:t xml:space="preserve">     </w:t>
        </w:r>
      </w:sdtContent>
    </w:sdt>
    <w:r w:rsidR="002D7349">
      <w:ptab w:relativeTo="margin" w:alignment="center" w:leader="none"/>
    </w:r>
    <w:r w:rsidR="002D7349">
      <w:ptab w:relativeTo="margin" w:alignment="right" w:leader="none"/>
    </w:r>
    <w:sdt>
      <w:sdtPr>
        <w:id w:val="968859952"/>
        <w:temporary/>
        <w:showingPlcHdr/>
        <w15:appearance w15:val="hidden"/>
      </w:sdtPr>
      <w:sdtEndPr/>
      <w:sdtContent>
        <w:r w:rsidR="002D7349">
          <w:t>[Type here]</w:t>
        </w:r>
      </w:sdtContent>
    </w:sdt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144A2"/>
    <w:multiLevelType w:val="hybridMultilevel"/>
    <w:tmpl w:val="82D81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6614FA"/>
    <w:multiLevelType w:val="hybridMultilevel"/>
    <w:tmpl w:val="5D52A0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364BF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790047DD"/>
    <w:multiLevelType w:val="hybridMultilevel"/>
    <w:tmpl w:val="F1700A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0"/>
  </w:num>
  <w:num w:numId="4">
    <w:abstractNumId w:val="3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2MTQ3MDA0NrEwNLVQ0lEKTi0uzszPAykwqgUALimG5iwAAAA="/>
  </w:docVars>
  <w:rsids>
    <w:rsidRoot w:val="00B51A1E"/>
    <w:rsid w:val="000410A1"/>
    <w:rsid w:val="000B5DCD"/>
    <w:rsid w:val="000C0DBE"/>
    <w:rsid w:val="000E2A78"/>
    <w:rsid w:val="000F0A48"/>
    <w:rsid w:val="0014616B"/>
    <w:rsid w:val="001770A6"/>
    <w:rsid w:val="001848D6"/>
    <w:rsid w:val="00187F43"/>
    <w:rsid w:val="001D11E6"/>
    <w:rsid w:val="001E248F"/>
    <w:rsid w:val="002B7E5E"/>
    <w:rsid w:val="002D37FB"/>
    <w:rsid w:val="002D7349"/>
    <w:rsid w:val="002E2335"/>
    <w:rsid w:val="003D5FBF"/>
    <w:rsid w:val="003F147D"/>
    <w:rsid w:val="004050C0"/>
    <w:rsid w:val="004244B1"/>
    <w:rsid w:val="00465839"/>
    <w:rsid w:val="004F4079"/>
    <w:rsid w:val="00513A5F"/>
    <w:rsid w:val="005669D6"/>
    <w:rsid w:val="00595AD5"/>
    <w:rsid w:val="005D3643"/>
    <w:rsid w:val="00626E05"/>
    <w:rsid w:val="006437BD"/>
    <w:rsid w:val="00646F65"/>
    <w:rsid w:val="0065701C"/>
    <w:rsid w:val="006B2773"/>
    <w:rsid w:val="006B67FC"/>
    <w:rsid w:val="006E036E"/>
    <w:rsid w:val="0070430B"/>
    <w:rsid w:val="00763DD9"/>
    <w:rsid w:val="00777D1D"/>
    <w:rsid w:val="007906CE"/>
    <w:rsid w:val="007A6B1C"/>
    <w:rsid w:val="007E5553"/>
    <w:rsid w:val="00826C01"/>
    <w:rsid w:val="00834A14"/>
    <w:rsid w:val="008459BE"/>
    <w:rsid w:val="00855C56"/>
    <w:rsid w:val="00863CAB"/>
    <w:rsid w:val="00865BF6"/>
    <w:rsid w:val="008737C5"/>
    <w:rsid w:val="008965F7"/>
    <w:rsid w:val="008F2E92"/>
    <w:rsid w:val="00911B93"/>
    <w:rsid w:val="009A0351"/>
    <w:rsid w:val="009C5B30"/>
    <w:rsid w:val="009E7351"/>
    <w:rsid w:val="00A142EC"/>
    <w:rsid w:val="00AB481F"/>
    <w:rsid w:val="00B34D23"/>
    <w:rsid w:val="00B51A1E"/>
    <w:rsid w:val="00B57312"/>
    <w:rsid w:val="00BC78D0"/>
    <w:rsid w:val="00BD7CB4"/>
    <w:rsid w:val="00C00599"/>
    <w:rsid w:val="00C44988"/>
    <w:rsid w:val="00CE1556"/>
    <w:rsid w:val="00D032C9"/>
    <w:rsid w:val="00D40388"/>
    <w:rsid w:val="00DA054D"/>
    <w:rsid w:val="00DA477A"/>
    <w:rsid w:val="00DE258C"/>
    <w:rsid w:val="00E161C2"/>
    <w:rsid w:val="00E42666"/>
    <w:rsid w:val="00E54BE9"/>
    <w:rsid w:val="00E57EB2"/>
    <w:rsid w:val="00E94B6A"/>
    <w:rsid w:val="00EB7751"/>
    <w:rsid w:val="00EE1FBF"/>
    <w:rsid w:val="00FF2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6207C1"/>
  <w15:chartTrackingRefBased/>
  <w15:docId w15:val="{78962E4F-C9B5-4336-A1FA-6093F811A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70A6"/>
    <w:pPr>
      <w:spacing w:after="0" w:line="240" w:lineRule="auto"/>
      <w:ind w:left="720"/>
    </w:pPr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2D73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7349"/>
  </w:style>
  <w:style w:type="paragraph" w:styleId="Footer">
    <w:name w:val="footer"/>
    <w:basedOn w:val="Normal"/>
    <w:link w:val="FooterChar"/>
    <w:uiPriority w:val="99"/>
    <w:unhideWhenUsed/>
    <w:rsid w:val="002D73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7349"/>
  </w:style>
  <w:style w:type="paragraph" w:styleId="BalloonText">
    <w:name w:val="Balloon Text"/>
    <w:basedOn w:val="Normal"/>
    <w:link w:val="BalloonTextChar"/>
    <w:uiPriority w:val="99"/>
    <w:semiHidden/>
    <w:unhideWhenUsed/>
    <w:rsid w:val="002D37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37F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B481F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B67FC"/>
    <w:rPr>
      <w:color w:val="954F72" w:themeColor="followed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848D6"/>
  </w:style>
  <w:style w:type="character" w:customStyle="1" w:styleId="DateChar">
    <w:name w:val="Date Char"/>
    <w:basedOn w:val="DefaultParagraphFont"/>
    <w:link w:val="Date"/>
    <w:uiPriority w:val="99"/>
    <w:semiHidden/>
    <w:rsid w:val="001848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130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5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ULB UMGSSC minutes- NOV 30, 2017</vt:lpstr>
    </vt:vector>
  </TitlesOfParts>
  <Company>CSU Long Beach</Company>
  <LinksUpToDate>false</LinksUpToDate>
  <CharactersWithSpaces>3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Wang</dc:creator>
  <cp:keywords/>
  <dc:description/>
  <cp:lastModifiedBy>Ke, Changhong</cp:lastModifiedBy>
  <cp:revision>3</cp:revision>
  <cp:lastPrinted>2017-02-25T01:06:00Z</cp:lastPrinted>
  <dcterms:created xsi:type="dcterms:W3CDTF">2018-04-27T22:28:00Z</dcterms:created>
  <dcterms:modified xsi:type="dcterms:W3CDTF">2018-04-27T22:35:00Z</dcterms:modified>
</cp:coreProperties>
</file>